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5955A" w14:textId="77777777" w:rsidR="00987337" w:rsidRPr="003C4EA4" w:rsidRDefault="00987337" w:rsidP="009E264B">
      <w:pPr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C4EA4">
        <w:rPr>
          <w:b/>
          <w:bCs/>
          <w:noProof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6EB7312A" wp14:editId="04E6000A">
            <wp:simplePos x="0" y="0"/>
            <wp:positionH relativeFrom="margin">
              <wp:posOffset>-38735</wp:posOffset>
            </wp:positionH>
            <wp:positionV relativeFrom="margin">
              <wp:posOffset>-9525</wp:posOffset>
            </wp:positionV>
            <wp:extent cx="552450" cy="560705"/>
            <wp:effectExtent l="0" t="0" r="0" b="0"/>
            <wp:wrapNone/>
            <wp:docPr id="10" name="図 10" descr="PC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CS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4EA4">
        <w:rPr>
          <w:rFonts w:ascii="Times New Roman" w:hAnsi="Times New Roman" w:cs="Times New Roman"/>
          <w:b/>
          <w:bCs/>
          <w:sz w:val="24"/>
          <w:szCs w:val="24"/>
          <w:u w:val="single"/>
        </w:rPr>
        <w:t>Master’s Program: Peace and Conflict Studies (PCS)</w:t>
      </w:r>
      <w:r w:rsidR="003026D2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Course</w:t>
      </w:r>
    </w:p>
    <w:p w14:paraId="0E6F7B36" w14:textId="77777777" w:rsidR="00987337" w:rsidRPr="003C4EA4" w:rsidRDefault="00987337" w:rsidP="009E264B">
      <w:pPr>
        <w:spacing w:line="10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5D66E1A" w14:textId="77777777" w:rsidR="00987337" w:rsidRPr="003C4EA4" w:rsidRDefault="00C25F8A" w:rsidP="009E264B">
      <w:pPr>
        <w:tabs>
          <w:tab w:val="center" w:pos="5102"/>
          <w:tab w:val="right" w:pos="10204"/>
        </w:tabs>
        <w:spacing w:line="320" w:lineRule="exact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F24FE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202</w:t>
      </w:r>
      <w:r w:rsidR="00EB5206" w:rsidRPr="000F24FE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4</w:t>
      </w:r>
      <w:r w:rsidR="00987337" w:rsidRPr="000F24FE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 xml:space="preserve"> P</w:t>
      </w:r>
      <w:r w:rsidR="00987337" w:rsidRPr="003C4EA4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ersonal Statement</w:t>
      </w:r>
    </w:p>
    <w:p w14:paraId="6E4AD115" w14:textId="77777777" w:rsidR="00A86740" w:rsidRPr="003C4EA4" w:rsidRDefault="00A86740" w:rsidP="00074BC7">
      <w:pPr>
        <w:rPr>
          <w:rFonts w:ascii="Times New Roman" w:hAnsi="Times New Roman" w:cs="Times New Roman"/>
        </w:rPr>
      </w:pPr>
    </w:p>
    <w:p w14:paraId="4743F336" w14:textId="77777777" w:rsidR="00605D0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read the direction</w:t>
      </w:r>
      <w:r w:rsidR="005A162A" w:rsidRPr="003C4EA4">
        <w:rPr>
          <w:rFonts w:ascii="Times New Roman" w:hAnsi="Times New Roman" w:cs="Times New Roman" w:hint="eastAsia"/>
        </w:rPr>
        <w:t>s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="00172EF3" w:rsidRPr="003C4EA4">
        <w:rPr>
          <w:rFonts w:ascii="Times New Roman" w:hAnsi="Times New Roman" w:cs="Times New Roman" w:hint="eastAsia"/>
        </w:rPr>
        <w:t>on</w:t>
      </w:r>
      <w:r w:rsidR="00605D0B" w:rsidRPr="003C4EA4">
        <w:rPr>
          <w:rFonts w:ascii="Times New Roman" w:hAnsi="Times New Roman" w:cs="Times New Roman" w:hint="eastAsia"/>
        </w:rPr>
        <w:t xml:space="preserve"> </w:t>
      </w:r>
      <w:r w:rsidRPr="003C4EA4">
        <w:rPr>
          <w:rFonts w:ascii="Times New Roman" w:hAnsi="Times New Roman" w:cs="Times New Roman" w:hint="eastAsia"/>
        </w:rPr>
        <w:t>p</w:t>
      </w:r>
      <w:r w:rsidR="00605D0B" w:rsidRPr="003C4EA4">
        <w:rPr>
          <w:rFonts w:ascii="Times New Roman" w:hAnsi="Times New Roman" w:cs="Times New Roman" w:hint="eastAsia"/>
        </w:rPr>
        <w:t xml:space="preserve">age </w:t>
      </w:r>
      <w:r w:rsidR="00C25F8A" w:rsidRPr="003C4EA4">
        <w:rPr>
          <w:rFonts w:ascii="Times New Roman" w:hAnsi="Times New Roman" w:cs="Times New Roman"/>
        </w:rPr>
        <w:t>17</w:t>
      </w:r>
      <w:r w:rsidRPr="003C4EA4">
        <w:rPr>
          <w:rFonts w:ascii="Times New Roman" w:hAnsi="Times New Roman" w:cs="Times New Roman" w:hint="eastAsia"/>
        </w:rPr>
        <w:t xml:space="preserve"> of the Admission Information.</w:t>
      </w:r>
    </w:p>
    <w:p w14:paraId="14D63DB4" w14:textId="77777777" w:rsidR="009E264B" w:rsidRPr="003C4EA4" w:rsidRDefault="00754CFA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Make sure to write your n</w:t>
      </w:r>
      <w:r w:rsidR="009E264B" w:rsidRPr="003C4EA4">
        <w:rPr>
          <w:rFonts w:ascii="Times New Roman" w:hAnsi="Times New Roman" w:cs="Times New Roman" w:hint="eastAsia"/>
        </w:rPr>
        <w:t xml:space="preserve">ame and </w:t>
      </w:r>
      <w:r w:rsidRPr="003C4EA4">
        <w:rPr>
          <w:rFonts w:ascii="Times New Roman" w:hAnsi="Times New Roman" w:cs="Times New Roman" w:hint="eastAsia"/>
        </w:rPr>
        <w:t>n</w:t>
      </w:r>
      <w:r w:rsidR="009E264B" w:rsidRPr="003C4EA4">
        <w:rPr>
          <w:rFonts w:ascii="Times New Roman" w:hAnsi="Times New Roman" w:cs="Times New Roman" w:hint="eastAsia"/>
        </w:rPr>
        <w:t>ationality at the beginning of e</w:t>
      </w:r>
      <w:r w:rsidR="00CD3D74" w:rsidRPr="003C4EA4">
        <w:rPr>
          <w:rFonts w:ascii="Times New Roman" w:hAnsi="Times New Roman" w:cs="Times New Roman"/>
        </w:rPr>
        <w:t xml:space="preserve">ach </w:t>
      </w:r>
      <w:r w:rsidR="009E264B" w:rsidRPr="003C4EA4">
        <w:rPr>
          <w:rFonts w:ascii="Times New Roman" w:hAnsi="Times New Roman" w:cs="Times New Roman" w:hint="eastAsia"/>
        </w:rPr>
        <w:t>page.</w:t>
      </w:r>
    </w:p>
    <w:p w14:paraId="7A09E91F" w14:textId="77777777" w:rsidR="00353825" w:rsidRPr="003C4EA4" w:rsidRDefault="00353825" w:rsidP="00FF3852">
      <w:pPr>
        <w:pStyle w:val="af2"/>
        <w:numPr>
          <w:ilvl w:val="0"/>
          <w:numId w:val="43"/>
        </w:numPr>
        <w:spacing w:line="240" w:lineRule="exact"/>
        <w:ind w:leftChars="0" w:hangingChars="200"/>
        <w:rPr>
          <w:rFonts w:ascii="Times New Roman" w:hAnsi="Times New Roman" w:cs="Times New Roman"/>
        </w:rPr>
      </w:pPr>
      <w:r w:rsidRPr="003C4EA4">
        <w:rPr>
          <w:rFonts w:ascii="Times New Roman" w:hAnsi="Times New Roman" w:hint="eastAsia"/>
        </w:rPr>
        <w:t>S</w:t>
      </w:r>
      <w:r w:rsidRPr="003C4EA4">
        <w:rPr>
          <w:rFonts w:ascii="Times New Roman" w:hAnsi="Times New Roman"/>
        </w:rPr>
        <w:t>tay within 3 pages (maximum 1,000 words)</w:t>
      </w:r>
      <w:r w:rsidRPr="003C4EA4">
        <w:rPr>
          <w:rFonts w:ascii="Times New Roman" w:hAnsi="Times New Roman" w:hint="eastAsia"/>
        </w:rPr>
        <w:t>.</w:t>
      </w:r>
    </w:p>
    <w:p w14:paraId="69413615" w14:textId="77777777" w:rsidR="00987337" w:rsidRPr="003C4EA4" w:rsidRDefault="00400DAF" w:rsidP="00987337">
      <w:pPr>
        <w:rPr>
          <w:rFonts w:ascii="Times New Roman" w:hAnsi="Times New Roman" w:cs="Times New Roman"/>
        </w:rPr>
      </w:pPr>
      <w:r w:rsidRPr="003C4EA4">
        <w:rPr>
          <w:rFonts w:ascii="Times New Roman" w:hAnsi="Times New Roman" w:cs="Times New Roman" w:hint="eastAsia"/>
        </w:rPr>
        <w:t>-------------------------------------------------------------------------------------------------------------------------------------------------</w:t>
      </w:r>
    </w:p>
    <w:p w14:paraId="05C4AC28" w14:textId="77777777" w:rsidR="00987337" w:rsidRPr="003C4EA4" w:rsidRDefault="00987337" w:rsidP="00987337">
      <w:pPr>
        <w:rPr>
          <w:rFonts w:ascii="Times New Roman" w:hAnsi="Times New Roman" w:cs="Times New Roman"/>
        </w:rPr>
      </w:pPr>
    </w:p>
    <w:p w14:paraId="650D3CEA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47E6DAAA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7E5F76AF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2F5909FE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05E116D7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2735E71C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59EFEF11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64B34D78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p w14:paraId="4DAFDCD2" w14:textId="77777777" w:rsidR="009E264B" w:rsidRPr="003C4EA4" w:rsidRDefault="009E264B" w:rsidP="00987337">
      <w:pPr>
        <w:rPr>
          <w:rFonts w:ascii="Times New Roman" w:hAnsi="Times New Roman" w:cs="Times New Roman"/>
        </w:rPr>
      </w:pPr>
    </w:p>
    <w:sectPr w:rsidR="009E264B" w:rsidRPr="003C4EA4" w:rsidSect="003026D2">
      <w:headerReference w:type="default" r:id="rId9"/>
      <w:footerReference w:type="default" r:id="rId10"/>
      <w:pgSz w:w="11906" w:h="16838"/>
      <w:pgMar w:top="1134" w:right="851" w:bottom="1134" w:left="851" w:header="567" w:footer="567" w:gutter="0"/>
      <w:pgNumType w:start="1" w:chapStyle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2E61E" w14:textId="77777777" w:rsidR="004B7AD1" w:rsidRDefault="004B7AD1" w:rsidP="00095499">
      <w:r>
        <w:separator/>
      </w:r>
    </w:p>
  </w:endnote>
  <w:endnote w:type="continuationSeparator" w:id="0">
    <w:p w14:paraId="487B244F" w14:textId="77777777" w:rsidR="004B7AD1" w:rsidRDefault="004B7AD1" w:rsidP="00095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206501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8E67C92" w14:textId="77777777" w:rsidR="00400DAF" w:rsidRDefault="00400DAF">
            <w:pPr>
              <w:pStyle w:val="a8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520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520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45A431" w14:textId="77777777" w:rsidR="00605D0B" w:rsidRDefault="00605D0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C22C7" w14:textId="77777777" w:rsidR="004B7AD1" w:rsidRDefault="004B7AD1" w:rsidP="00095499">
      <w:r>
        <w:separator/>
      </w:r>
    </w:p>
  </w:footnote>
  <w:footnote w:type="continuationSeparator" w:id="0">
    <w:p w14:paraId="1E222DB2" w14:textId="77777777" w:rsidR="004B7AD1" w:rsidRDefault="004B7AD1" w:rsidP="00095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e"/>
      <w:tblW w:w="0" w:type="auto"/>
      <w:tblInd w:w="108" w:type="dxa"/>
      <w:tblLook w:val="04A0" w:firstRow="1" w:lastRow="0" w:firstColumn="1" w:lastColumn="0" w:noHBand="0" w:noVBand="1"/>
    </w:tblPr>
    <w:tblGrid>
      <w:gridCol w:w="1274"/>
      <w:gridCol w:w="8812"/>
    </w:tblGrid>
    <w:tr w:rsidR="009E264B" w14:paraId="521E09FB" w14:textId="77777777" w:rsidTr="009E264B">
      <w:tc>
        <w:tcPr>
          <w:tcW w:w="1276" w:type="dxa"/>
          <w:vAlign w:val="center"/>
        </w:tcPr>
        <w:p w14:paraId="4B06D91B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me</w:t>
          </w:r>
        </w:p>
      </w:tc>
      <w:tc>
        <w:tcPr>
          <w:tcW w:w="8930" w:type="dxa"/>
          <w:vAlign w:val="center"/>
        </w:tcPr>
        <w:p w14:paraId="60C3C9B5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  <w:tr w:rsidR="009E264B" w14:paraId="4C419364" w14:textId="77777777" w:rsidTr="009E264B">
      <w:tc>
        <w:tcPr>
          <w:tcW w:w="1276" w:type="dxa"/>
          <w:vAlign w:val="center"/>
        </w:tcPr>
        <w:p w14:paraId="6571CB3B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hint="eastAsia"/>
            </w:rPr>
            <w:t>Nationality</w:t>
          </w:r>
        </w:p>
      </w:tc>
      <w:tc>
        <w:tcPr>
          <w:tcW w:w="8930" w:type="dxa"/>
          <w:vAlign w:val="center"/>
        </w:tcPr>
        <w:p w14:paraId="598E8999" w14:textId="77777777" w:rsidR="009E264B" w:rsidRDefault="009E264B" w:rsidP="009E264B">
          <w:pPr>
            <w:spacing w:line="360" w:lineRule="auto"/>
            <w:rPr>
              <w:rFonts w:ascii="Times New Roman" w:hAnsi="Times New Roman" w:cs="Times New Roman"/>
            </w:rPr>
          </w:pPr>
        </w:p>
      </w:tc>
    </w:tr>
  </w:tbl>
  <w:p w14:paraId="0AC030E2" w14:textId="77777777" w:rsidR="009E264B" w:rsidRDefault="009E264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08D0"/>
    <w:multiLevelType w:val="hybridMultilevel"/>
    <w:tmpl w:val="A9C439FE"/>
    <w:lvl w:ilvl="0" w:tplc="0409000B">
      <w:start w:val="1"/>
      <w:numFmt w:val="bullet"/>
      <w:lvlText w:val="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C7F17BC"/>
    <w:multiLevelType w:val="hybridMultilevel"/>
    <w:tmpl w:val="90DCF0B2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D662DBF"/>
    <w:multiLevelType w:val="hybridMultilevel"/>
    <w:tmpl w:val="6B86695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EC1AD7"/>
    <w:multiLevelType w:val="hybridMultilevel"/>
    <w:tmpl w:val="A454D23A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61E33F5"/>
    <w:multiLevelType w:val="hybridMultilevel"/>
    <w:tmpl w:val="E8F0D1C2"/>
    <w:lvl w:ilvl="0" w:tplc="C3DC6F0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2208AA"/>
    <w:multiLevelType w:val="hybridMultilevel"/>
    <w:tmpl w:val="7BEEEDCA"/>
    <w:lvl w:ilvl="0" w:tplc="23CCD484">
      <w:start w:val="1"/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6E20FD"/>
    <w:multiLevelType w:val="hybridMultilevel"/>
    <w:tmpl w:val="640C91EE"/>
    <w:lvl w:ilvl="0" w:tplc="83362F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ADCCFE4">
      <w:start w:val="4"/>
      <w:numFmt w:val="bullet"/>
      <w:lvlText w:val=""/>
      <w:lvlJc w:val="left"/>
      <w:pPr>
        <w:ind w:left="780" w:hanging="360"/>
      </w:pPr>
      <w:rPr>
        <w:rFonts w:ascii="Wingdings" w:eastAsia="ＭＳ Ｐゴシック" w:hAnsi="Wingdings" w:cs="Times New Roman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C76073D"/>
    <w:multiLevelType w:val="hybridMultilevel"/>
    <w:tmpl w:val="0C3EFF70"/>
    <w:lvl w:ilvl="0" w:tplc="152A2C6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E4A3AF4"/>
    <w:multiLevelType w:val="hybridMultilevel"/>
    <w:tmpl w:val="A4C0FA0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1F5704F1"/>
    <w:multiLevelType w:val="hybridMultilevel"/>
    <w:tmpl w:val="CB24C85E"/>
    <w:lvl w:ilvl="0" w:tplc="DF348988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0" w15:restartNumberingAfterBreak="0">
    <w:nsid w:val="23C0338C"/>
    <w:multiLevelType w:val="hybridMultilevel"/>
    <w:tmpl w:val="CD2A81AC"/>
    <w:lvl w:ilvl="0" w:tplc="6E2852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090018"/>
    <w:multiLevelType w:val="hybridMultilevel"/>
    <w:tmpl w:val="A6F0B83C"/>
    <w:lvl w:ilvl="0" w:tplc="78CE16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58F17F1"/>
    <w:multiLevelType w:val="hybridMultilevel"/>
    <w:tmpl w:val="7CF6539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9723F55"/>
    <w:multiLevelType w:val="hybridMultilevel"/>
    <w:tmpl w:val="C9EE58EC"/>
    <w:lvl w:ilvl="0" w:tplc="8C5E9CE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A280B94"/>
    <w:multiLevelType w:val="hybridMultilevel"/>
    <w:tmpl w:val="A268D6A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2CE4539F"/>
    <w:multiLevelType w:val="hybridMultilevel"/>
    <w:tmpl w:val="FE349518"/>
    <w:lvl w:ilvl="0" w:tplc="28E0763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D5606B7"/>
    <w:multiLevelType w:val="hybridMultilevel"/>
    <w:tmpl w:val="C36A467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DAA7F7E"/>
    <w:multiLevelType w:val="hybridMultilevel"/>
    <w:tmpl w:val="AFEA1F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E151FD7"/>
    <w:multiLevelType w:val="hybridMultilevel"/>
    <w:tmpl w:val="68C81882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19" w15:restartNumberingAfterBreak="0">
    <w:nsid w:val="3D1520C7"/>
    <w:multiLevelType w:val="hybridMultilevel"/>
    <w:tmpl w:val="00ECC1D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342819"/>
    <w:multiLevelType w:val="hybridMultilevel"/>
    <w:tmpl w:val="F8F219A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D6B6CCC"/>
    <w:multiLevelType w:val="hybridMultilevel"/>
    <w:tmpl w:val="159C56C8"/>
    <w:lvl w:ilvl="0" w:tplc="2ED403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EA32B22"/>
    <w:multiLevelType w:val="hybridMultilevel"/>
    <w:tmpl w:val="DC6002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3B689F"/>
    <w:multiLevelType w:val="hybridMultilevel"/>
    <w:tmpl w:val="E120142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FD74DA2"/>
    <w:multiLevelType w:val="hybridMultilevel"/>
    <w:tmpl w:val="0CAEB2D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30A2683"/>
    <w:multiLevelType w:val="hybridMultilevel"/>
    <w:tmpl w:val="33C45B32"/>
    <w:lvl w:ilvl="0" w:tplc="3582173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5202654"/>
    <w:multiLevelType w:val="hybridMultilevel"/>
    <w:tmpl w:val="DA743A5A"/>
    <w:lvl w:ilvl="0" w:tplc="40648CA4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AF64FF"/>
    <w:multiLevelType w:val="hybridMultilevel"/>
    <w:tmpl w:val="D14CEB30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4CA820D2"/>
    <w:multiLevelType w:val="hybridMultilevel"/>
    <w:tmpl w:val="609A7C04"/>
    <w:lvl w:ilvl="0" w:tplc="C4BCEA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D4104ED"/>
    <w:multiLevelType w:val="hybridMultilevel"/>
    <w:tmpl w:val="4DBC80E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0661A5F"/>
    <w:multiLevelType w:val="hybridMultilevel"/>
    <w:tmpl w:val="DDA0F028"/>
    <w:lvl w:ilvl="0" w:tplc="9450679A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31" w15:restartNumberingAfterBreak="0">
    <w:nsid w:val="54075F3A"/>
    <w:multiLevelType w:val="hybridMultilevel"/>
    <w:tmpl w:val="FEA4A832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700532E"/>
    <w:multiLevelType w:val="hybridMultilevel"/>
    <w:tmpl w:val="B5A02C9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B4835EA"/>
    <w:multiLevelType w:val="hybridMultilevel"/>
    <w:tmpl w:val="5E565FBA"/>
    <w:lvl w:ilvl="0" w:tplc="4CDAAB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5C6851F5"/>
    <w:multiLevelType w:val="hybridMultilevel"/>
    <w:tmpl w:val="9C46D052"/>
    <w:lvl w:ilvl="0" w:tplc="584489DE">
      <w:start w:val="7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41B1927"/>
    <w:multiLevelType w:val="hybridMultilevel"/>
    <w:tmpl w:val="DE560F9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46A1061"/>
    <w:multiLevelType w:val="hybridMultilevel"/>
    <w:tmpl w:val="2BC0B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87111C"/>
    <w:multiLevelType w:val="hybridMultilevel"/>
    <w:tmpl w:val="0A081C0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8" w15:restartNumberingAfterBreak="0">
    <w:nsid w:val="6862438E"/>
    <w:multiLevelType w:val="hybridMultilevel"/>
    <w:tmpl w:val="DD14DF10"/>
    <w:lvl w:ilvl="0" w:tplc="E994998A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A4526A4"/>
    <w:multiLevelType w:val="hybridMultilevel"/>
    <w:tmpl w:val="5352EEE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A55DE3"/>
    <w:multiLevelType w:val="hybridMultilevel"/>
    <w:tmpl w:val="46CEBED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2B668D"/>
    <w:multiLevelType w:val="hybridMultilevel"/>
    <w:tmpl w:val="D29C2782"/>
    <w:lvl w:ilvl="0" w:tplc="8C5E9CE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7C257753"/>
    <w:multiLevelType w:val="hybridMultilevel"/>
    <w:tmpl w:val="96DC23DC"/>
    <w:lvl w:ilvl="0" w:tplc="BA9218C4">
      <w:start w:val="1"/>
      <w:numFmt w:val="lowerLetter"/>
      <w:lvlText w:val="%1."/>
      <w:lvlJc w:val="left"/>
      <w:pPr>
        <w:ind w:left="121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num w:numId="1" w16cid:durableId="1191988026">
    <w:abstractNumId w:val="28"/>
  </w:num>
  <w:num w:numId="2" w16cid:durableId="2038964036">
    <w:abstractNumId w:val="15"/>
  </w:num>
  <w:num w:numId="3" w16cid:durableId="1088959435">
    <w:abstractNumId w:val="5"/>
  </w:num>
  <w:num w:numId="4" w16cid:durableId="1508324538">
    <w:abstractNumId w:val="38"/>
  </w:num>
  <w:num w:numId="5" w16cid:durableId="1851211575">
    <w:abstractNumId w:val="31"/>
  </w:num>
  <w:num w:numId="6" w16cid:durableId="514660837">
    <w:abstractNumId w:val="24"/>
  </w:num>
  <w:num w:numId="7" w16cid:durableId="450248643">
    <w:abstractNumId w:val="35"/>
  </w:num>
  <w:num w:numId="8" w16cid:durableId="657223307">
    <w:abstractNumId w:val="16"/>
  </w:num>
  <w:num w:numId="9" w16cid:durableId="1893689310">
    <w:abstractNumId w:val="12"/>
  </w:num>
  <w:num w:numId="10" w16cid:durableId="564029433">
    <w:abstractNumId w:val="22"/>
  </w:num>
  <w:num w:numId="11" w16cid:durableId="283538370">
    <w:abstractNumId w:val="8"/>
  </w:num>
  <w:num w:numId="12" w16cid:durableId="743066458">
    <w:abstractNumId w:val="42"/>
  </w:num>
  <w:num w:numId="13" w16cid:durableId="1500000224">
    <w:abstractNumId w:val="14"/>
  </w:num>
  <w:num w:numId="14" w16cid:durableId="415982809">
    <w:abstractNumId w:val="30"/>
  </w:num>
  <w:num w:numId="15" w16cid:durableId="655569687">
    <w:abstractNumId w:val="27"/>
  </w:num>
  <w:num w:numId="16" w16cid:durableId="1365666932">
    <w:abstractNumId w:val="9"/>
  </w:num>
  <w:num w:numId="17" w16cid:durableId="1388064564">
    <w:abstractNumId w:val="18"/>
  </w:num>
  <w:num w:numId="18" w16cid:durableId="1912034402">
    <w:abstractNumId w:val="39"/>
  </w:num>
  <w:num w:numId="19" w16cid:durableId="860046690">
    <w:abstractNumId w:val="29"/>
  </w:num>
  <w:num w:numId="20" w16cid:durableId="334307194">
    <w:abstractNumId w:val="17"/>
  </w:num>
  <w:num w:numId="21" w16cid:durableId="711072271">
    <w:abstractNumId w:val="41"/>
  </w:num>
  <w:num w:numId="22" w16cid:durableId="1834298782">
    <w:abstractNumId w:val="0"/>
  </w:num>
  <w:num w:numId="23" w16cid:durableId="1780492664">
    <w:abstractNumId w:val="19"/>
  </w:num>
  <w:num w:numId="24" w16cid:durableId="1724133629">
    <w:abstractNumId w:val="2"/>
  </w:num>
  <w:num w:numId="25" w16cid:durableId="59141055">
    <w:abstractNumId w:val="11"/>
  </w:num>
  <w:num w:numId="26" w16cid:durableId="1290430834">
    <w:abstractNumId w:val="23"/>
  </w:num>
  <w:num w:numId="27" w16cid:durableId="169300393">
    <w:abstractNumId w:val="21"/>
  </w:num>
  <w:num w:numId="28" w16cid:durableId="1597251659">
    <w:abstractNumId w:val="7"/>
  </w:num>
  <w:num w:numId="29" w16cid:durableId="284047835">
    <w:abstractNumId w:val="25"/>
  </w:num>
  <w:num w:numId="30" w16cid:durableId="290593599">
    <w:abstractNumId w:val="10"/>
  </w:num>
  <w:num w:numId="31" w16cid:durableId="1850483696">
    <w:abstractNumId w:val="20"/>
  </w:num>
  <w:num w:numId="32" w16cid:durableId="1211917740">
    <w:abstractNumId w:val="36"/>
  </w:num>
  <w:num w:numId="33" w16cid:durableId="1194807935">
    <w:abstractNumId w:val="3"/>
  </w:num>
  <w:num w:numId="34" w16cid:durableId="1646154187">
    <w:abstractNumId w:val="37"/>
  </w:num>
  <w:num w:numId="35" w16cid:durableId="1472287917">
    <w:abstractNumId w:val="33"/>
  </w:num>
  <w:num w:numId="36" w16cid:durableId="2143385282">
    <w:abstractNumId w:val="13"/>
  </w:num>
  <w:num w:numId="37" w16cid:durableId="801309852">
    <w:abstractNumId w:val="1"/>
  </w:num>
  <w:num w:numId="38" w16cid:durableId="230694988">
    <w:abstractNumId w:val="6"/>
  </w:num>
  <w:num w:numId="39" w16cid:durableId="519394044">
    <w:abstractNumId w:val="32"/>
  </w:num>
  <w:num w:numId="40" w16cid:durableId="509758596">
    <w:abstractNumId w:val="4"/>
  </w:num>
  <w:num w:numId="41" w16cid:durableId="1436827758">
    <w:abstractNumId w:val="34"/>
  </w:num>
  <w:num w:numId="42" w16cid:durableId="1873494784">
    <w:abstractNumId w:val="26"/>
  </w:num>
  <w:num w:numId="43" w16cid:durableId="116131600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M0MTC1NDEyMDZU0lEKTi0uzszPAykwrAUAVQ2pFSwAAAA="/>
  </w:docVars>
  <w:rsids>
    <w:rsidRoot w:val="00FE4FD6"/>
    <w:rsid w:val="000005F1"/>
    <w:rsid w:val="00001BE0"/>
    <w:rsid w:val="00005AF6"/>
    <w:rsid w:val="00005B3C"/>
    <w:rsid w:val="00006EA9"/>
    <w:rsid w:val="00012A32"/>
    <w:rsid w:val="0001663B"/>
    <w:rsid w:val="0002184E"/>
    <w:rsid w:val="00031E70"/>
    <w:rsid w:val="00040902"/>
    <w:rsid w:val="00042D97"/>
    <w:rsid w:val="00043DD6"/>
    <w:rsid w:val="000715EA"/>
    <w:rsid w:val="00074BC7"/>
    <w:rsid w:val="0007559D"/>
    <w:rsid w:val="00077AD9"/>
    <w:rsid w:val="000879FB"/>
    <w:rsid w:val="000926F8"/>
    <w:rsid w:val="00092F3E"/>
    <w:rsid w:val="00095499"/>
    <w:rsid w:val="000A26EA"/>
    <w:rsid w:val="000A366D"/>
    <w:rsid w:val="000A5692"/>
    <w:rsid w:val="000B2D04"/>
    <w:rsid w:val="000B3017"/>
    <w:rsid w:val="000C011A"/>
    <w:rsid w:val="000C11CE"/>
    <w:rsid w:val="000C3173"/>
    <w:rsid w:val="000C58D3"/>
    <w:rsid w:val="000C5D50"/>
    <w:rsid w:val="000D3BB7"/>
    <w:rsid w:val="000F24FE"/>
    <w:rsid w:val="000F35D4"/>
    <w:rsid w:val="00102DFC"/>
    <w:rsid w:val="00104602"/>
    <w:rsid w:val="00106111"/>
    <w:rsid w:val="00114488"/>
    <w:rsid w:val="00121FE4"/>
    <w:rsid w:val="0012491E"/>
    <w:rsid w:val="00132B03"/>
    <w:rsid w:val="00132BFB"/>
    <w:rsid w:val="001372DF"/>
    <w:rsid w:val="00137857"/>
    <w:rsid w:val="001509FE"/>
    <w:rsid w:val="0015390E"/>
    <w:rsid w:val="0016574F"/>
    <w:rsid w:val="00172EF3"/>
    <w:rsid w:val="0017426F"/>
    <w:rsid w:val="001747BC"/>
    <w:rsid w:val="0017604E"/>
    <w:rsid w:val="00180EAB"/>
    <w:rsid w:val="001849A2"/>
    <w:rsid w:val="00186105"/>
    <w:rsid w:val="001A0410"/>
    <w:rsid w:val="001A2205"/>
    <w:rsid w:val="001B271A"/>
    <w:rsid w:val="001B7D5E"/>
    <w:rsid w:val="001C237A"/>
    <w:rsid w:val="001C720F"/>
    <w:rsid w:val="001C7D4B"/>
    <w:rsid w:val="001E0D7D"/>
    <w:rsid w:val="001F2B68"/>
    <w:rsid w:val="001F5498"/>
    <w:rsid w:val="002020AF"/>
    <w:rsid w:val="00202F61"/>
    <w:rsid w:val="00207D99"/>
    <w:rsid w:val="00211DC6"/>
    <w:rsid w:val="002125E3"/>
    <w:rsid w:val="00216373"/>
    <w:rsid w:val="00225825"/>
    <w:rsid w:val="00233038"/>
    <w:rsid w:val="002401E3"/>
    <w:rsid w:val="00242011"/>
    <w:rsid w:val="0025518D"/>
    <w:rsid w:val="00270074"/>
    <w:rsid w:val="00275EBB"/>
    <w:rsid w:val="0028313D"/>
    <w:rsid w:val="0028362F"/>
    <w:rsid w:val="00292DBE"/>
    <w:rsid w:val="00295E8F"/>
    <w:rsid w:val="002966F3"/>
    <w:rsid w:val="002A2C4E"/>
    <w:rsid w:val="002C47E8"/>
    <w:rsid w:val="002C791D"/>
    <w:rsid w:val="002D34B2"/>
    <w:rsid w:val="002E502E"/>
    <w:rsid w:val="002F44F7"/>
    <w:rsid w:val="002F4B7B"/>
    <w:rsid w:val="003002E1"/>
    <w:rsid w:val="003026D2"/>
    <w:rsid w:val="003054BE"/>
    <w:rsid w:val="00316045"/>
    <w:rsid w:val="003218E5"/>
    <w:rsid w:val="003247A6"/>
    <w:rsid w:val="003265AF"/>
    <w:rsid w:val="0033224F"/>
    <w:rsid w:val="00332259"/>
    <w:rsid w:val="00345263"/>
    <w:rsid w:val="00353825"/>
    <w:rsid w:val="00366D34"/>
    <w:rsid w:val="00370154"/>
    <w:rsid w:val="00372F5C"/>
    <w:rsid w:val="003847D2"/>
    <w:rsid w:val="003A6621"/>
    <w:rsid w:val="003B1011"/>
    <w:rsid w:val="003C4EA4"/>
    <w:rsid w:val="003D0B8C"/>
    <w:rsid w:val="003D511D"/>
    <w:rsid w:val="003D5372"/>
    <w:rsid w:val="003D6507"/>
    <w:rsid w:val="003D72AF"/>
    <w:rsid w:val="003E4DBA"/>
    <w:rsid w:val="003E543D"/>
    <w:rsid w:val="003E7B8A"/>
    <w:rsid w:val="003F207A"/>
    <w:rsid w:val="003F5B23"/>
    <w:rsid w:val="003F7F00"/>
    <w:rsid w:val="00400448"/>
    <w:rsid w:val="00400DAF"/>
    <w:rsid w:val="004012C9"/>
    <w:rsid w:val="00401524"/>
    <w:rsid w:val="004063A9"/>
    <w:rsid w:val="0042017C"/>
    <w:rsid w:val="004216A9"/>
    <w:rsid w:val="004309DD"/>
    <w:rsid w:val="00433AC3"/>
    <w:rsid w:val="004464C1"/>
    <w:rsid w:val="0045519E"/>
    <w:rsid w:val="00456C19"/>
    <w:rsid w:val="0045749C"/>
    <w:rsid w:val="004574BC"/>
    <w:rsid w:val="00460DFD"/>
    <w:rsid w:val="00464D04"/>
    <w:rsid w:val="004773F7"/>
    <w:rsid w:val="00480E48"/>
    <w:rsid w:val="004819F0"/>
    <w:rsid w:val="004863F2"/>
    <w:rsid w:val="00491084"/>
    <w:rsid w:val="004913A3"/>
    <w:rsid w:val="004A332D"/>
    <w:rsid w:val="004A7667"/>
    <w:rsid w:val="004B08AE"/>
    <w:rsid w:val="004B702E"/>
    <w:rsid w:val="004B7AD1"/>
    <w:rsid w:val="004C3122"/>
    <w:rsid w:val="004C7E6A"/>
    <w:rsid w:val="004D134F"/>
    <w:rsid w:val="004D46B7"/>
    <w:rsid w:val="004E7F53"/>
    <w:rsid w:val="004F5107"/>
    <w:rsid w:val="004F5BB2"/>
    <w:rsid w:val="005066D4"/>
    <w:rsid w:val="00515E21"/>
    <w:rsid w:val="005264DC"/>
    <w:rsid w:val="00544712"/>
    <w:rsid w:val="0054779E"/>
    <w:rsid w:val="00551686"/>
    <w:rsid w:val="005609E6"/>
    <w:rsid w:val="00561032"/>
    <w:rsid w:val="0057366E"/>
    <w:rsid w:val="005801B7"/>
    <w:rsid w:val="0058199D"/>
    <w:rsid w:val="005A162A"/>
    <w:rsid w:val="005C2E10"/>
    <w:rsid w:val="005D4137"/>
    <w:rsid w:val="005D5A20"/>
    <w:rsid w:val="005F638B"/>
    <w:rsid w:val="00605D0B"/>
    <w:rsid w:val="00610F54"/>
    <w:rsid w:val="0061291B"/>
    <w:rsid w:val="00615135"/>
    <w:rsid w:val="00615DC8"/>
    <w:rsid w:val="006205AE"/>
    <w:rsid w:val="00622086"/>
    <w:rsid w:val="006316A2"/>
    <w:rsid w:val="0067029E"/>
    <w:rsid w:val="00670E43"/>
    <w:rsid w:val="0068637B"/>
    <w:rsid w:val="006D2822"/>
    <w:rsid w:val="006D2BD3"/>
    <w:rsid w:val="006E061C"/>
    <w:rsid w:val="006E2A74"/>
    <w:rsid w:val="006F188B"/>
    <w:rsid w:val="006F24EC"/>
    <w:rsid w:val="006F3947"/>
    <w:rsid w:val="00702CC9"/>
    <w:rsid w:val="00740D33"/>
    <w:rsid w:val="00742912"/>
    <w:rsid w:val="007473AE"/>
    <w:rsid w:val="00754CFA"/>
    <w:rsid w:val="007639CC"/>
    <w:rsid w:val="00764367"/>
    <w:rsid w:val="00780BF3"/>
    <w:rsid w:val="007852EE"/>
    <w:rsid w:val="007A30FA"/>
    <w:rsid w:val="007C6545"/>
    <w:rsid w:val="007D4B85"/>
    <w:rsid w:val="007E07E6"/>
    <w:rsid w:val="007F017A"/>
    <w:rsid w:val="007F2187"/>
    <w:rsid w:val="00804B1E"/>
    <w:rsid w:val="00806D1B"/>
    <w:rsid w:val="00810693"/>
    <w:rsid w:val="00812EF8"/>
    <w:rsid w:val="0081356D"/>
    <w:rsid w:val="00822464"/>
    <w:rsid w:val="0083019E"/>
    <w:rsid w:val="008319AC"/>
    <w:rsid w:val="00852A25"/>
    <w:rsid w:val="00853D7C"/>
    <w:rsid w:val="00855962"/>
    <w:rsid w:val="00857605"/>
    <w:rsid w:val="008667FA"/>
    <w:rsid w:val="00870109"/>
    <w:rsid w:val="00876F34"/>
    <w:rsid w:val="008A0157"/>
    <w:rsid w:val="008A23D0"/>
    <w:rsid w:val="008B43B9"/>
    <w:rsid w:val="008B60A9"/>
    <w:rsid w:val="008C3AFE"/>
    <w:rsid w:val="008C62A8"/>
    <w:rsid w:val="008D06F2"/>
    <w:rsid w:val="008D77E2"/>
    <w:rsid w:val="008D7AEA"/>
    <w:rsid w:val="008E634E"/>
    <w:rsid w:val="008E7851"/>
    <w:rsid w:val="008F28EB"/>
    <w:rsid w:val="008F2F4D"/>
    <w:rsid w:val="00905B2D"/>
    <w:rsid w:val="0091364B"/>
    <w:rsid w:val="009142EA"/>
    <w:rsid w:val="009301D3"/>
    <w:rsid w:val="00944F23"/>
    <w:rsid w:val="00945D2A"/>
    <w:rsid w:val="00946B4A"/>
    <w:rsid w:val="00954F9B"/>
    <w:rsid w:val="009602D7"/>
    <w:rsid w:val="00961B5F"/>
    <w:rsid w:val="009746C9"/>
    <w:rsid w:val="009826A8"/>
    <w:rsid w:val="00987337"/>
    <w:rsid w:val="00990860"/>
    <w:rsid w:val="009A4B41"/>
    <w:rsid w:val="009A4F54"/>
    <w:rsid w:val="009B71A0"/>
    <w:rsid w:val="009C19B3"/>
    <w:rsid w:val="009E264B"/>
    <w:rsid w:val="009F7F15"/>
    <w:rsid w:val="00A0487C"/>
    <w:rsid w:val="00A0604F"/>
    <w:rsid w:val="00A07F42"/>
    <w:rsid w:val="00A115D7"/>
    <w:rsid w:val="00A1576F"/>
    <w:rsid w:val="00A20CAE"/>
    <w:rsid w:val="00A25898"/>
    <w:rsid w:val="00A348D0"/>
    <w:rsid w:val="00A34BF7"/>
    <w:rsid w:val="00A366CC"/>
    <w:rsid w:val="00A37AB1"/>
    <w:rsid w:val="00A42B39"/>
    <w:rsid w:val="00A47AF5"/>
    <w:rsid w:val="00A50628"/>
    <w:rsid w:val="00A527AD"/>
    <w:rsid w:val="00A754A7"/>
    <w:rsid w:val="00A75F40"/>
    <w:rsid w:val="00A8535D"/>
    <w:rsid w:val="00A86740"/>
    <w:rsid w:val="00A94B08"/>
    <w:rsid w:val="00A94E67"/>
    <w:rsid w:val="00A96A3D"/>
    <w:rsid w:val="00A96BA2"/>
    <w:rsid w:val="00A9715F"/>
    <w:rsid w:val="00AA56BA"/>
    <w:rsid w:val="00AC7F8F"/>
    <w:rsid w:val="00AD1DAA"/>
    <w:rsid w:val="00AD6EB7"/>
    <w:rsid w:val="00AE117D"/>
    <w:rsid w:val="00AF1941"/>
    <w:rsid w:val="00B0280A"/>
    <w:rsid w:val="00B03D5C"/>
    <w:rsid w:val="00B04D57"/>
    <w:rsid w:val="00B10A32"/>
    <w:rsid w:val="00B16E9B"/>
    <w:rsid w:val="00B17B70"/>
    <w:rsid w:val="00B25573"/>
    <w:rsid w:val="00B3107B"/>
    <w:rsid w:val="00B31A47"/>
    <w:rsid w:val="00B36B80"/>
    <w:rsid w:val="00B55551"/>
    <w:rsid w:val="00B57579"/>
    <w:rsid w:val="00B666E1"/>
    <w:rsid w:val="00B73508"/>
    <w:rsid w:val="00B754C8"/>
    <w:rsid w:val="00B77FE7"/>
    <w:rsid w:val="00B952DC"/>
    <w:rsid w:val="00BB2F0C"/>
    <w:rsid w:val="00BD0B3F"/>
    <w:rsid w:val="00BD0E47"/>
    <w:rsid w:val="00BD19EC"/>
    <w:rsid w:val="00BD5BF7"/>
    <w:rsid w:val="00BD77DE"/>
    <w:rsid w:val="00BE069E"/>
    <w:rsid w:val="00BE4161"/>
    <w:rsid w:val="00BF2030"/>
    <w:rsid w:val="00BF3C34"/>
    <w:rsid w:val="00C118D3"/>
    <w:rsid w:val="00C12D7B"/>
    <w:rsid w:val="00C1683E"/>
    <w:rsid w:val="00C25F8A"/>
    <w:rsid w:val="00C332EC"/>
    <w:rsid w:val="00C34944"/>
    <w:rsid w:val="00C54D19"/>
    <w:rsid w:val="00C570FC"/>
    <w:rsid w:val="00C70669"/>
    <w:rsid w:val="00C70C81"/>
    <w:rsid w:val="00C713C3"/>
    <w:rsid w:val="00C715D1"/>
    <w:rsid w:val="00C757C5"/>
    <w:rsid w:val="00C76B55"/>
    <w:rsid w:val="00C80C6A"/>
    <w:rsid w:val="00C877C3"/>
    <w:rsid w:val="00C938BF"/>
    <w:rsid w:val="00C961D6"/>
    <w:rsid w:val="00C96DA2"/>
    <w:rsid w:val="00CA320A"/>
    <w:rsid w:val="00CB1D7E"/>
    <w:rsid w:val="00CC0BC0"/>
    <w:rsid w:val="00CD3D74"/>
    <w:rsid w:val="00CE0140"/>
    <w:rsid w:val="00CE3844"/>
    <w:rsid w:val="00CE4E7C"/>
    <w:rsid w:val="00CF35BD"/>
    <w:rsid w:val="00CF44BF"/>
    <w:rsid w:val="00D04E4F"/>
    <w:rsid w:val="00D063F8"/>
    <w:rsid w:val="00D161E0"/>
    <w:rsid w:val="00D17096"/>
    <w:rsid w:val="00D22E9D"/>
    <w:rsid w:val="00D33983"/>
    <w:rsid w:val="00D3441C"/>
    <w:rsid w:val="00D70B31"/>
    <w:rsid w:val="00D72838"/>
    <w:rsid w:val="00D87800"/>
    <w:rsid w:val="00DB03A2"/>
    <w:rsid w:val="00DC1379"/>
    <w:rsid w:val="00DC376B"/>
    <w:rsid w:val="00DC39BB"/>
    <w:rsid w:val="00DD0D5D"/>
    <w:rsid w:val="00DD488F"/>
    <w:rsid w:val="00DD5C9A"/>
    <w:rsid w:val="00DE0458"/>
    <w:rsid w:val="00DE2903"/>
    <w:rsid w:val="00DE2F6D"/>
    <w:rsid w:val="00DF27E2"/>
    <w:rsid w:val="00DF4115"/>
    <w:rsid w:val="00DF4D3F"/>
    <w:rsid w:val="00DF5F3D"/>
    <w:rsid w:val="00E05298"/>
    <w:rsid w:val="00E1138E"/>
    <w:rsid w:val="00E16FC8"/>
    <w:rsid w:val="00E20A64"/>
    <w:rsid w:val="00E25E0D"/>
    <w:rsid w:val="00E3744F"/>
    <w:rsid w:val="00E40755"/>
    <w:rsid w:val="00E41F56"/>
    <w:rsid w:val="00E44E18"/>
    <w:rsid w:val="00E45DFD"/>
    <w:rsid w:val="00E46DF0"/>
    <w:rsid w:val="00E510D5"/>
    <w:rsid w:val="00E85602"/>
    <w:rsid w:val="00E90863"/>
    <w:rsid w:val="00EA03B9"/>
    <w:rsid w:val="00EA1AF6"/>
    <w:rsid w:val="00EB5206"/>
    <w:rsid w:val="00EB5907"/>
    <w:rsid w:val="00EC5809"/>
    <w:rsid w:val="00EC72AC"/>
    <w:rsid w:val="00EE26E3"/>
    <w:rsid w:val="00EF460F"/>
    <w:rsid w:val="00F008A8"/>
    <w:rsid w:val="00F018A0"/>
    <w:rsid w:val="00F048FA"/>
    <w:rsid w:val="00F049D6"/>
    <w:rsid w:val="00F06F41"/>
    <w:rsid w:val="00F153FB"/>
    <w:rsid w:val="00F210DF"/>
    <w:rsid w:val="00F2194B"/>
    <w:rsid w:val="00F22C23"/>
    <w:rsid w:val="00F30945"/>
    <w:rsid w:val="00F316EB"/>
    <w:rsid w:val="00F31926"/>
    <w:rsid w:val="00F32B2D"/>
    <w:rsid w:val="00F33F2D"/>
    <w:rsid w:val="00F35EA8"/>
    <w:rsid w:val="00F4238F"/>
    <w:rsid w:val="00F43AF3"/>
    <w:rsid w:val="00F464B0"/>
    <w:rsid w:val="00F54FC7"/>
    <w:rsid w:val="00F60075"/>
    <w:rsid w:val="00F6038A"/>
    <w:rsid w:val="00F61BC3"/>
    <w:rsid w:val="00F6410E"/>
    <w:rsid w:val="00F72EE4"/>
    <w:rsid w:val="00F779CF"/>
    <w:rsid w:val="00F77D61"/>
    <w:rsid w:val="00F87AB4"/>
    <w:rsid w:val="00F962DB"/>
    <w:rsid w:val="00FA099D"/>
    <w:rsid w:val="00FB0611"/>
    <w:rsid w:val="00FB31D1"/>
    <w:rsid w:val="00FC054A"/>
    <w:rsid w:val="00FC197C"/>
    <w:rsid w:val="00FC33A3"/>
    <w:rsid w:val="00FC5364"/>
    <w:rsid w:val="00FC5B30"/>
    <w:rsid w:val="00FD13DC"/>
    <w:rsid w:val="00FE05EF"/>
    <w:rsid w:val="00FE4FD6"/>
    <w:rsid w:val="00FE763E"/>
    <w:rsid w:val="00FF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710AAF8B"/>
  <w15:docId w15:val="{5E0D713F-34D2-4A0D-90A0-8E8ACB019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10F54"/>
    <w:pPr>
      <w:keepNext/>
      <w:outlineLvl w:val="0"/>
    </w:pPr>
    <w:rPr>
      <w:rFonts w:ascii="Times New Roman" w:eastAsia="ＭＳ 明朝" w:hAnsi="Times New Roman" w:cs="Times New Roman"/>
      <w:b/>
      <w:bCs/>
      <w:i/>
      <w:iCs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2F4D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FE4FD6"/>
  </w:style>
  <w:style w:type="character" w:customStyle="1" w:styleId="a4">
    <w:name w:val="日付 (文字)"/>
    <w:basedOn w:val="a0"/>
    <w:link w:val="a3"/>
    <w:uiPriority w:val="99"/>
    <w:semiHidden/>
    <w:rsid w:val="00FE4FD6"/>
  </w:style>
  <w:style w:type="paragraph" w:styleId="a5">
    <w:name w:val="header"/>
    <w:basedOn w:val="a"/>
    <w:link w:val="a6"/>
    <w:semiHidden/>
    <w:rsid w:val="0058199D"/>
    <w:pPr>
      <w:tabs>
        <w:tab w:val="center" w:pos="4252"/>
        <w:tab w:val="right" w:pos="8504"/>
      </w:tabs>
      <w:snapToGrid w:val="0"/>
    </w:pPr>
    <w:rPr>
      <w:rFonts w:ascii="Century" w:eastAsia="ＭＳ 明朝" w:hAnsi="Century" w:cs="Times New Roman"/>
      <w:szCs w:val="24"/>
    </w:rPr>
  </w:style>
  <w:style w:type="character" w:customStyle="1" w:styleId="a6">
    <w:name w:val="ヘッダー (文字)"/>
    <w:basedOn w:val="a0"/>
    <w:link w:val="a5"/>
    <w:semiHidden/>
    <w:rsid w:val="0058199D"/>
    <w:rPr>
      <w:rFonts w:ascii="Century" w:eastAsia="ＭＳ 明朝" w:hAnsi="Century" w:cs="Times New Roman"/>
      <w:szCs w:val="24"/>
    </w:rPr>
  </w:style>
  <w:style w:type="character" w:customStyle="1" w:styleId="10">
    <w:name w:val="見出し 1 (文字)"/>
    <w:basedOn w:val="a0"/>
    <w:link w:val="1"/>
    <w:rsid w:val="00610F54"/>
    <w:rPr>
      <w:rFonts w:ascii="Times New Roman" w:eastAsia="ＭＳ 明朝" w:hAnsi="Times New Roman" w:cs="Times New Roman"/>
      <w:b/>
      <w:bCs/>
      <w:i/>
      <w:iCs/>
      <w:szCs w:val="24"/>
    </w:rPr>
  </w:style>
  <w:style w:type="character" w:styleId="a7">
    <w:name w:val="Hyperlink"/>
    <w:basedOn w:val="a0"/>
    <w:semiHidden/>
    <w:rsid w:val="00610F54"/>
    <w:rPr>
      <w:color w:val="0000FF"/>
      <w:u w:val="single"/>
    </w:rPr>
  </w:style>
  <w:style w:type="paragraph" w:styleId="a8">
    <w:name w:val="footer"/>
    <w:basedOn w:val="a"/>
    <w:link w:val="a9"/>
    <w:uiPriority w:val="99"/>
    <w:unhideWhenUsed/>
    <w:rsid w:val="00095499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95499"/>
  </w:style>
  <w:style w:type="paragraph" w:styleId="aa">
    <w:name w:val="Body Text Indent"/>
    <w:basedOn w:val="a"/>
    <w:link w:val="ab"/>
    <w:semiHidden/>
    <w:rsid w:val="00A527AD"/>
    <w:pPr>
      <w:ind w:left="210" w:hangingChars="100" w:hanging="210"/>
    </w:pPr>
    <w:rPr>
      <w:rFonts w:ascii="Times New Roman" w:eastAsia="ＭＳ 明朝" w:hAnsi="Times New Roman" w:cs="Times New Roman"/>
      <w:szCs w:val="24"/>
    </w:rPr>
  </w:style>
  <w:style w:type="character" w:customStyle="1" w:styleId="ab">
    <w:name w:val="本文インデント (文字)"/>
    <w:basedOn w:val="a0"/>
    <w:link w:val="aa"/>
    <w:semiHidden/>
    <w:rsid w:val="00A527AD"/>
    <w:rPr>
      <w:rFonts w:ascii="Times New Roman" w:eastAsia="ＭＳ 明朝" w:hAnsi="Times New Roman" w:cs="Times New Roman"/>
      <w:szCs w:val="24"/>
    </w:rPr>
  </w:style>
  <w:style w:type="paragraph" w:styleId="2">
    <w:name w:val="Body Text 2"/>
    <w:basedOn w:val="a"/>
    <w:link w:val="20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20">
    <w:name w:val="本文 2 (文字)"/>
    <w:basedOn w:val="a0"/>
    <w:link w:val="2"/>
    <w:semiHidden/>
    <w:rsid w:val="00A527AD"/>
    <w:rPr>
      <w:rFonts w:ascii="Times New Roman" w:eastAsia="ＭＳ 明朝" w:hAnsi="Times New Roman" w:cs="Times New Roman"/>
      <w:b/>
      <w:bCs/>
      <w:szCs w:val="24"/>
      <w:u w:val="single"/>
    </w:rPr>
  </w:style>
  <w:style w:type="character" w:customStyle="1" w:styleId="30">
    <w:name w:val="見出し 3 (文字)"/>
    <w:basedOn w:val="a0"/>
    <w:link w:val="3"/>
    <w:uiPriority w:val="9"/>
    <w:semiHidden/>
    <w:rsid w:val="008F2F4D"/>
    <w:rPr>
      <w:rFonts w:asciiTheme="majorHAnsi" w:eastAsiaTheme="majorEastAsia" w:hAnsiTheme="majorHAnsi" w:cstheme="majorBidi"/>
    </w:rPr>
  </w:style>
  <w:style w:type="paragraph" w:styleId="ac">
    <w:name w:val="Body Text"/>
    <w:basedOn w:val="a"/>
    <w:link w:val="ad"/>
    <w:uiPriority w:val="99"/>
    <w:semiHidden/>
    <w:unhideWhenUsed/>
    <w:rsid w:val="008F2F4D"/>
  </w:style>
  <w:style w:type="character" w:customStyle="1" w:styleId="ad">
    <w:name w:val="本文 (文字)"/>
    <w:basedOn w:val="a0"/>
    <w:link w:val="ac"/>
    <w:uiPriority w:val="99"/>
    <w:semiHidden/>
    <w:rsid w:val="008F2F4D"/>
  </w:style>
  <w:style w:type="table" w:styleId="ae">
    <w:name w:val="Table Grid"/>
    <w:basedOn w:val="a1"/>
    <w:uiPriority w:val="59"/>
    <w:rsid w:val="008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0"/>
    <w:uiPriority w:val="99"/>
    <w:semiHidden/>
    <w:unhideWhenUsed/>
    <w:rsid w:val="001F5498"/>
    <w:rPr>
      <w:color w:val="800080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464D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464D04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uiPriority w:val="34"/>
    <w:qFormat/>
    <w:rsid w:val="00B77FE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98D3E3-16CF-4009-9BBE-C5034F809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J-USER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FS 1</dc:creator>
  <cp:lastModifiedBy>MAMADA_Yoshinori</cp:lastModifiedBy>
  <cp:revision>7</cp:revision>
  <cp:lastPrinted>2023-11-21T05:16:00Z</cp:lastPrinted>
  <dcterms:created xsi:type="dcterms:W3CDTF">2020-12-11T06:12:00Z</dcterms:created>
  <dcterms:modified xsi:type="dcterms:W3CDTF">2023-11-21T05:16:00Z</dcterms:modified>
</cp:coreProperties>
</file>